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E18E65" w14:textId="68532590" w:rsidR="00A864D7" w:rsidRDefault="006E1CAE">
      <w:r w:rsidRPr="006E1CAE">
        <w:drawing>
          <wp:anchor distT="0" distB="0" distL="114300" distR="114300" simplePos="0" relativeHeight="251658240" behindDoc="0" locked="0" layoutInCell="1" allowOverlap="1" wp14:anchorId="58D4F34E" wp14:editId="132F0409">
            <wp:simplePos x="0" y="0"/>
            <wp:positionH relativeFrom="margin">
              <wp:align>center</wp:align>
            </wp:positionH>
            <wp:positionV relativeFrom="paragraph">
              <wp:posOffset>-405682</wp:posOffset>
            </wp:positionV>
            <wp:extent cx="7565357" cy="4452730"/>
            <wp:effectExtent l="0" t="0" r="0" b="5080"/>
            <wp:wrapNone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5357" cy="44527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A864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3NzU1MjUytzQzNbZQ0lEKTi0uzszPAykwrAUAazAMPiwAAAA="/>
  </w:docVars>
  <w:rsids>
    <w:rsidRoot w:val="00205D0C"/>
    <w:rsid w:val="00205D0C"/>
    <w:rsid w:val="006E1CAE"/>
    <w:rsid w:val="00A864D7"/>
    <w:rsid w:val="00AB48E8"/>
    <w:rsid w:val="00CA33D1"/>
    <w:rsid w:val="00FF46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5F28DD"/>
  <w15:chartTrackingRefBased/>
  <w15:docId w15:val="{E74D7645-F66F-4240-A69B-D94B691E6E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Settie</dc:creator>
  <cp:keywords/>
  <dc:description/>
  <cp:lastModifiedBy>Samuel Settie</cp:lastModifiedBy>
  <cp:revision>3</cp:revision>
  <dcterms:created xsi:type="dcterms:W3CDTF">2022-04-07T03:25:00Z</dcterms:created>
  <dcterms:modified xsi:type="dcterms:W3CDTF">2022-04-07T03:26:00Z</dcterms:modified>
</cp:coreProperties>
</file>